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3618D" w14:textId="77777777" w:rsidR="0015275B" w:rsidRDefault="0015275B" w:rsidP="0015275B">
      <w:pPr>
        <w:pStyle w:val="Header"/>
        <w:spacing w:line="276" w:lineRule="auto"/>
        <w:ind w:left="1080"/>
        <w:rPr>
          <w:i/>
          <w:iCs/>
          <w:sz w:val="28"/>
          <w:szCs w:val="28"/>
        </w:rPr>
      </w:pPr>
    </w:p>
    <w:p w14:paraId="1AB576CF" w14:textId="77777777" w:rsidR="0015275B" w:rsidRDefault="0015275B" w:rsidP="0015275B">
      <w:pPr>
        <w:pStyle w:val="Header"/>
        <w:spacing w:line="276" w:lineRule="auto"/>
        <w:ind w:left="1080"/>
        <w:rPr>
          <w:i/>
          <w:iCs/>
          <w:sz w:val="28"/>
          <w:szCs w:val="28"/>
        </w:rPr>
      </w:pPr>
    </w:p>
    <w:p w14:paraId="718E80EA" w14:textId="77777777" w:rsidR="0015275B" w:rsidRDefault="0015275B" w:rsidP="0015275B">
      <w:pPr>
        <w:pStyle w:val="Header"/>
        <w:spacing w:line="276" w:lineRule="auto"/>
        <w:ind w:left="1080"/>
        <w:rPr>
          <w:i/>
          <w:iCs/>
          <w:sz w:val="28"/>
          <w:szCs w:val="28"/>
        </w:rPr>
      </w:pPr>
    </w:p>
    <w:p w14:paraId="7962AE28" w14:textId="7F20F4E1" w:rsidR="0015275B" w:rsidRPr="0015275B" w:rsidRDefault="0015275B" w:rsidP="0015275B">
      <w:pPr>
        <w:pStyle w:val="Header"/>
        <w:spacing w:line="276" w:lineRule="auto"/>
        <w:ind w:left="1080"/>
        <w:rPr>
          <w:b/>
          <w:bCs/>
          <w:i/>
          <w:iCs/>
          <w:sz w:val="28"/>
          <w:szCs w:val="28"/>
        </w:rPr>
      </w:pPr>
      <w:r w:rsidRPr="0015275B">
        <w:rPr>
          <w:b/>
          <w:bCs/>
          <w:i/>
          <w:iCs/>
          <w:sz w:val="28"/>
          <w:szCs w:val="28"/>
        </w:rPr>
        <w:t>Project Outcome Survey</w:t>
      </w:r>
    </w:p>
    <w:p w14:paraId="5AD15698" w14:textId="02F4836D" w:rsidR="0015275B" w:rsidRPr="0015275B" w:rsidRDefault="0015275B" w:rsidP="0015275B">
      <w:pPr>
        <w:pStyle w:val="Header"/>
        <w:spacing w:line="276" w:lineRule="auto"/>
        <w:ind w:left="1080"/>
        <w:rPr>
          <w:i/>
          <w:iCs/>
          <w:sz w:val="28"/>
          <w:szCs w:val="28"/>
        </w:rPr>
      </w:pPr>
      <w:r w:rsidRPr="0015275B">
        <w:rPr>
          <w:i/>
          <w:iCs/>
          <w:sz w:val="28"/>
          <w:szCs w:val="28"/>
        </w:rPr>
        <w:t xml:space="preserve">Please take a few minutes for this brief survey and let us know if, </w:t>
      </w:r>
    </w:p>
    <w:p w14:paraId="2BF3EC8C" w14:textId="69716B5A" w:rsidR="0015275B" w:rsidRPr="0015275B" w:rsidRDefault="0015275B" w:rsidP="0015275B">
      <w:pPr>
        <w:pStyle w:val="Header"/>
        <w:spacing w:line="276" w:lineRule="auto"/>
        <w:ind w:left="1080"/>
        <w:rPr>
          <w:i/>
          <w:iCs/>
          <w:sz w:val="28"/>
          <w:szCs w:val="28"/>
        </w:rPr>
      </w:pPr>
      <w:proofErr w:type="gramStart"/>
      <w:r w:rsidRPr="0015275B">
        <w:rPr>
          <w:i/>
          <w:iCs/>
          <w:sz w:val="28"/>
          <w:szCs w:val="28"/>
        </w:rPr>
        <w:t>as a result of</w:t>
      </w:r>
      <w:proofErr w:type="gramEnd"/>
      <w:r w:rsidRPr="0015275B">
        <w:rPr>
          <w:i/>
          <w:iCs/>
          <w:sz w:val="28"/>
          <w:szCs w:val="28"/>
        </w:rPr>
        <w:t xml:space="preserve"> participating in the program…</w:t>
      </w:r>
    </w:p>
    <w:p w14:paraId="1CE68C66" w14:textId="77777777" w:rsidR="0015275B" w:rsidRDefault="0015275B" w:rsidP="0015275B">
      <w:pPr>
        <w:pStyle w:val="Header"/>
        <w:spacing w:line="276" w:lineRule="auto"/>
        <w:ind w:left="1080"/>
        <w:rPr>
          <w:sz w:val="28"/>
          <w:szCs w:val="28"/>
        </w:rPr>
      </w:pPr>
    </w:p>
    <w:p w14:paraId="47C67CD8" w14:textId="2E5F665B" w:rsidR="0015275B" w:rsidRDefault="0015275B" w:rsidP="0015275B">
      <w:pPr>
        <w:pStyle w:val="Header"/>
        <w:spacing w:line="276" w:lineRule="auto"/>
        <w:ind w:left="1080"/>
        <w:rPr>
          <w:sz w:val="28"/>
          <w:szCs w:val="28"/>
        </w:rPr>
      </w:pPr>
      <w:r>
        <w:rPr>
          <w:sz w:val="28"/>
          <w:szCs w:val="28"/>
        </w:rPr>
        <w:t>Circle your answer</w:t>
      </w:r>
    </w:p>
    <w:p w14:paraId="67000CE7" w14:textId="77777777" w:rsidR="0015275B" w:rsidRPr="0015275B" w:rsidRDefault="0015275B" w:rsidP="0015275B">
      <w:pPr>
        <w:pStyle w:val="Header"/>
        <w:spacing w:line="276" w:lineRule="auto"/>
        <w:ind w:left="1080"/>
        <w:rPr>
          <w:sz w:val="28"/>
          <w:szCs w:val="28"/>
        </w:rPr>
      </w:pPr>
    </w:p>
    <w:p w14:paraId="24B036F9" w14:textId="3D3BA1E8" w:rsidR="0015275B" w:rsidRPr="0015275B" w:rsidRDefault="0015275B" w:rsidP="0015275B">
      <w:pPr>
        <w:pStyle w:val="Header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15275B">
        <w:rPr>
          <w:sz w:val="28"/>
          <w:szCs w:val="28"/>
        </w:rPr>
        <w:t>You feel more knowledgeable about using digital resources</w:t>
      </w:r>
    </w:p>
    <w:p w14:paraId="1935BA60" w14:textId="67A9A4C4" w:rsidR="0015275B" w:rsidRDefault="0015275B" w:rsidP="0015275B">
      <w:pPr>
        <w:pStyle w:val="Header"/>
        <w:spacing w:line="360" w:lineRule="auto"/>
        <w:ind w:left="1080"/>
      </w:pPr>
      <w:r w:rsidRPr="0015275B">
        <w:t xml:space="preserve">Strongly disagree </w:t>
      </w:r>
      <w:r w:rsidRPr="0015275B">
        <w:tab/>
        <w:t xml:space="preserve">     </w:t>
      </w:r>
      <w:r w:rsidRPr="0015275B">
        <w:t xml:space="preserve">Disagree </w:t>
      </w:r>
      <w:r w:rsidRPr="0015275B">
        <w:t xml:space="preserve">      </w:t>
      </w:r>
      <w:r w:rsidRPr="0015275B">
        <w:t xml:space="preserve">Neither agree nor disagree </w:t>
      </w:r>
      <w:r w:rsidRPr="0015275B">
        <w:t xml:space="preserve">     </w:t>
      </w:r>
      <w:r w:rsidRPr="0015275B">
        <w:t xml:space="preserve">Agree </w:t>
      </w:r>
      <w:r w:rsidRPr="0015275B">
        <w:t xml:space="preserve">      </w:t>
      </w:r>
      <w:r w:rsidRPr="0015275B">
        <w:t>Strongly agree</w:t>
      </w:r>
    </w:p>
    <w:p w14:paraId="782AD4A1" w14:textId="77777777" w:rsidR="0015275B" w:rsidRPr="0015275B" w:rsidRDefault="0015275B" w:rsidP="0015275B">
      <w:pPr>
        <w:pStyle w:val="Header"/>
        <w:spacing w:line="360" w:lineRule="auto"/>
        <w:rPr>
          <w:sz w:val="24"/>
          <w:szCs w:val="24"/>
        </w:rPr>
      </w:pPr>
    </w:p>
    <w:p w14:paraId="1739B365" w14:textId="6F9EE423" w:rsidR="0015275B" w:rsidRDefault="0015275B" w:rsidP="0015275B">
      <w:pPr>
        <w:pStyle w:val="Header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15275B">
        <w:rPr>
          <w:sz w:val="28"/>
          <w:szCs w:val="28"/>
        </w:rPr>
        <w:t>You feel more confident when using digital resources</w:t>
      </w:r>
    </w:p>
    <w:p w14:paraId="3DA2FD0A" w14:textId="77777777" w:rsidR="0015275B" w:rsidRDefault="0015275B" w:rsidP="0015275B">
      <w:pPr>
        <w:pStyle w:val="Header"/>
        <w:spacing w:line="360" w:lineRule="auto"/>
        <w:ind w:left="1440"/>
      </w:pPr>
      <w:r w:rsidRPr="0015275B">
        <w:t xml:space="preserve">Strongly disagree </w:t>
      </w:r>
      <w:r w:rsidRPr="0015275B">
        <w:tab/>
        <w:t xml:space="preserve">     </w:t>
      </w:r>
      <w:proofErr w:type="spellStart"/>
      <w:r w:rsidRPr="0015275B">
        <w:t>Disagree</w:t>
      </w:r>
      <w:proofErr w:type="spellEnd"/>
      <w:r w:rsidRPr="0015275B">
        <w:t xml:space="preserve">       Neither agree nor disagree      Agree       Strongly agree</w:t>
      </w:r>
    </w:p>
    <w:p w14:paraId="7D073892" w14:textId="77777777" w:rsidR="0015275B" w:rsidRPr="0015275B" w:rsidRDefault="0015275B" w:rsidP="0015275B">
      <w:pPr>
        <w:pStyle w:val="Header"/>
        <w:spacing w:line="360" w:lineRule="auto"/>
        <w:rPr>
          <w:sz w:val="28"/>
          <w:szCs w:val="28"/>
        </w:rPr>
      </w:pPr>
    </w:p>
    <w:p w14:paraId="1BA3E15E" w14:textId="48EFC5B2" w:rsidR="0015275B" w:rsidRDefault="0015275B" w:rsidP="0015275B">
      <w:pPr>
        <w:pStyle w:val="Header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15275B">
        <w:rPr>
          <w:sz w:val="28"/>
          <w:szCs w:val="28"/>
        </w:rPr>
        <w:t>You intend to apply what you just learned</w:t>
      </w:r>
    </w:p>
    <w:p w14:paraId="31802A63" w14:textId="77777777" w:rsidR="0015275B" w:rsidRDefault="0015275B" w:rsidP="0015275B">
      <w:pPr>
        <w:pStyle w:val="Header"/>
        <w:spacing w:line="360" w:lineRule="auto"/>
        <w:ind w:left="1440"/>
      </w:pPr>
      <w:r w:rsidRPr="0015275B">
        <w:t xml:space="preserve">Strongly disagree </w:t>
      </w:r>
      <w:r w:rsidRPr="0015275B">
        <w:tab/>
        <w:t xml:space="preserve">     </w:t>
      </w:r>
      <w:proofErr w:type="spellStart"/>
      <w:r w:rsidRPr="0015275B">
        <w:t>Disagree</w:t>
      </w:r>
      <w:proofErr w:type="spellEnd"/>
      <w:r w:rsidRPr="0015275B">
        <w:t xml:space="preserve">       Neither agree nor disagree      Agree       Strongly agree</w:t>
      </w:r>
    </w:p>
    <w:p w14:paraId="6C13A6B8" w14:textId="77777777" w:rsidR="0015275B" w:rsidRPr="0015275B" w:rsidRDefault="0015275B" w:rsidP="0015275B">
      <w:pPr>
        <w:pStyle w:val="Header"/>
        <w:spacing w:line="360" w:lineRule="auto"/>
        <w:ind w:left="1440"/>
        <w:rPr>
          <w:sz w:val="28"/>
          <w:szCs w:val="28"/>
        </w:rPr>
      </w:pPr>
    </w:p>
    <w:p w14:paraId="7909850C" w14:textId="136CAF7E" w:rsidR="0015275B" w:rsidRDefault="0015275B" w:rsidP="0015275B">
      <w:pPr>
        <w:pStyle w:val="Header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15275B">
        <w:rPr>
          <w:sz w:val="28"/>
          <w:szCs w:val="28"/>
        </w:rPr>
        <w:t>You are more aware of resources and services provided by the library</w:t>
      </w:r>
    </w:p>
    <w:p w14:paraId="4B951EBC" w14:textId="77777777" w:rsidR="0015275B" w:rsidRDefault="0015275B" w:rsidP="0015275B">
      <w:pPr>
        <w:pStyle w:val="Header"/>
        <w:spacing w:line="360" w:lineRule="auto"/>
        <w:ind w:left="1440"/>
      </w:pPr>
      <w:r w:rsidRPr="0015275B">
        <w:t xml:space="preserve">Strongly disagree </w:t>
      </w:r>
      <w:r w:rsidRPr="0015275B">
        <w:tab/>
        <w:t xml:space="preserve">     </w:t>
      </w:r>
      <w:proofErr w:type="spellStart"/>
      <w:r w:rsidRPr="0015275B">
        <w:t>Disagree</w:t>
      </w:r>
      <w:proofErr w:type="spellEnd"/>
      <w:r w:rsidRPr="0015275B">
        <w:t xml:space="preserve">       Neither agree nor disagree      Agree       Strongly agree</w:t>
      </w:r>
    </w:p>
    <w:p w14:paraId="0F1AD511" w14:textId="77777777" w:rsidR="0015275B" w:rsidRPr="0015275B" w:rsidRDefault="0015275B" w:rsidP="0015275B">
      <w:pPr>
        <w:pStyle w:val="Header"/>
        <w:spacing w:line="360" w:lineRule="auto"/>
        <w:ind w:left="1440"/>
        <w:rPr>
          <w:sz w:val="28"/>
          <w:szCs w:val="28"/>
        </w:rPr>
      </w:pPr>
    </w:p>
    <w:p w14:paraId="7D421C82" w14:textId="69D3F02E" w:rsidR="0015275B" w:rsidRDefault="0015275B" w:rsidP="0015275B">
      <w:pPr>
        <w:pStyle w:val="Header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15275B">
        <w:rPr>
          <w:sz w:val="28"/>
          <w:szCs w:val="28"/>
        </w:rPr>
        <w:t>What did you like most about the program?</w:t>
      </w:r>
    </w:p>
    <w:p w14:paraId="02B1F4B3" w14:textId="77777777" w:rsidR="0015275B" w:rsidRDefault="0015275B" w:rsidP="0015275B">
      <w:pPr>
        <w:pStyle w:val="Header"/>
        <w:spacing w:line="360" w:lineRule="auto"/>
        <w:ind w:left="1440"/>
      </w:pPr>
      <w:r w:rsidRPr="0015275B">
        <w:t xml:space="preserve">Strongly disagree </w:t>
      </w:r>
      <w:r w:rsidRPr="0015275B">
        <w:tab/>
        <w:t xml:space="preserve">     </w:t>
      </w:r>
      <w:proofErr w:type="spellStart"/>
      <w:r w:rsidRPr="0015275B">
        <w:t>Disagree</w:t>
      </w:r>
      <w:proofErr w:type="spellEnd"/>
      <w:r w:rsidRPr="0015275B">
        <w:t xml:space="preserve">       Neither agree nor disagree      Agree       Strongly agree</w:t>
      </w:r>
    </w:p>
    <w:p w14:paraId="2D2B1BBD" w14:textId="77777777" w:rsidR="0015275B" w:rsidRPr="0015275B" w:rsidRDefault="0015275B" w:rsidP="0015275B">
      <w:pPr>
        <w:pStyle w:val="Header"/>
        <w:spacing w:line="360" w:lineRule="auto"/>
        <w:ind w:left="1440"/>
        <w:rPr>
          <w:sz w:val="28"/>
          <w:szCs w:val="28"/>
        </w:rPr>
      </w:pPr>
    </w:p>
    <w:p w14:paraId="6C4CB0DE" w14:textId="4E9AE322" w:rsidR="0015275B" w:rsidRDefault="0015275B" w:rsidP="0015275B">
      <w:pPr>
        <w:pStyle w:val="Header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15275B">
        <w:rPr>
          <w:sz w:val="28"/>
          <w:szCs w:val="28"/>
        </w:rPr>
        <w:t>What could the library do to improve your learning?</w:t>
      </w:r>
    </w:p>
    <w:p w14:paraId="27087807" w14:textId="77777777" w:rsidR="0015275B" w:rsidRDefault="0015275B" w:rsidP="0015275B">
      <w:pPr>
        <w:pStyle w:val="Header"/>
        <w:spacing w:line="360" w:lineRule="auto"/>
        <w:ind w:left="1440"/>
      </w:pPr>
      <w:r w:rsidRPr="0015275B">
        <w:t xml:space="preserve">Strongly disagree </w:t>
      </w:r>
      <w:r w:rsidRPr="0015275B">
        <w:tab/>
        <w:t xml:space="preserve">     </w:t>
      </w:r>
      <w:proofErr w:type="spellStart"/>
      <w:r w:rsidRPr="0015275B">
        <w:t>Disagree</w:t>
      </w:r>
      <w:proofErr w:type="spellEnd"/>
      <w:r w:rsidRPr="0015275B">
        <w:t xml:space="preserve">       Neither agree nor disagree      Agree       Strongly agree</w:t>
      </w:r>
    </w:p>
    <w:p w14:paraId="7901A16E" w14:textId="77777777" w:rsidR="0015275B" w:rsidRPr="0015275B" w:rsidRDefault="0015275B" w:rsidP="0015275B">
      <w:pPr>
        <w:pStyle w:val="Header"/>
        <w:spacing w:line="360" w:lineRule="auto"/>
        <w:ind w:left="1440"/>
        <w:rPr>
          <w:sz w:val="28"/>
          <w:szCs w:val="28"/>
        </w:rPr>
      </w:pPr>
    </w:p>
    <w:p w14:paraId="6630C998" w14:textId="77777777" w:rsidR="0015275B" w:rsidRPr="0015275B" w:rsidRDefault="0015275B">
      <w:pPr>
        <w:rPr>
          <w:sz w:val="24"/>
          <w:szCs w:val="24"/>
        </w:rPr>
      </w:pPr>
    </w:p>
    <w:p w14:paraId="7B33E6AB" w14:textId="75A257FA" w:rsidR="00DC2BFF" w:rsidRPr="0015275B" w:rsidRDefault="00DC2BFF">
      <w:pPr>
        <w:rPr>
          <w:sz w:val="24"/>
          <w:szCs w:val="24"/>
        </w:rPr>
      </w:pPr>
    </w:p>
    <w:sectPr w:rsidR="00DC2BFF" w:rsidRPr="0015275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3C0CC" w14:textId="77777777" w:rsidR="00F02B71" w:rsidRDefault="00F02B71" w:rsidP="0015275B">
      <w:pPr>
        <w:spacing w:after="0" w:line="240" w:lineRule="auto"/>
      </w:pPr>
      <w:r>
        <w:separator/>
      </w:r>
    </w:p>
  </w:endnote>
  <w:endnote w:type="continuationSeparator" w:id="0">
    <w:p w14:paraId="471D6E34" w14:textId="77777777" w:rsidR="00F02B71" w:rsidRDefault="00F02B71" w:rsidP="001527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6B07D" w14:textId="77777777" w:rsidR="00F02B71" w:rsidRDefault="00F02B71" w:rsidP="0015275B">
      <w:pPr>
        <w:spacing w:after="0" w:line="240" w:lineRule="auto"/>
      </w:pPr>
      <w:r>
        <w:separator/>
      </w:r>
    </w:p>
  </w:footnote>
  <w:footnote w:type="continuationSeparator" w:id="0">
    <w:p w14:paraId="59A8F2F0" w14:textId="77777777" w:rsidR="00F02B71" w:rsidRDefault="00F02B71" w:rsidP="001527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27E0B" w14:textId="5EA925CC" w:rsidR="0015275B" w:rsidRDefault="0015275B">
    <w:pPr>
      <w:pStyle w:val="Header"/>
    </w:pPr>
    <w:r>
      <w:t>Name of Program:</w:t>
    </w:r>
  </w:p>
  <w:p w14:paraId="1A1BE964" w14:textId="51E36F71" w:rsidR="0015275B" w:rsidRDefault="0015275B">
    <w:pPr>
      <w:pStyle w:val="Header"/>
    </w:pPr>
    <w:r>
      <w:t>Dat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BE4674"/>
    <w:multiLevelType w:val="hybridMultilevel"/>
    <w:tmpl w:val="F0FC9460"/>
    <w:lvl w:ilvl="0" w:tplc="57EC6AA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76351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yMDAxMjUyMTA2MzBW0lEKTi0uzszPAykwrAUAMo0mdywAAAA="/>
  </w:docVars>
  <w:rsids>
    <w:rsidRoot w:val="0015275B"/>
    <w:rsid w:val="0015275B"/>
    <w:rsid w:val="005057CF"/>
    <w:rsid w:val="00592F65"/>
    <w:rsid w:val="00D360FC"/>
    <w:rsid w:val="00DC2BFF"/>
    <w:rsid w:val="00ED4F50"/>
    <w:rsid w:val="00F02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C0326"/>
  <w15:chartTrackingRefBased/>
  <w15:docId w15:val="{F888D723-8A6E-4DF0-A7F5-9E7E6DE91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2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275B"/>
  </w:style>
  <w:style w:type="paragraph" w:styleId="Footer">
    <w:name w:val="footer"/>
    <w:basedOn w:val="Normal"/>
    <w:link w:val="FooterChar"/>
    <w:uiPriority w:val="99"/>
    <w:unhideWhenUsed/>
    <w:rsid w:val="00152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27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0</Words>
  <Characters>913</Characters>
  <Application>Microsoft Office Word</Application>
  <DocSecurity>0</DocSecurity>
  <Lines>7</Lines>
  <Paragraphs>2</Paragraphs>
  <ScaleCrop>false</ScaleCrop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Clare Bietila</dc:creator>
  <cp:keywords/>
  <dc:description/>
  <cp:lastModifiedBy>Mary Clare Bietila</cp:lastModifiedBy>
  <cp:revision>1</cp:revision>
  <dcterms:created xsi:type="dcterms:W3CDTF">2022-10-03T14:20:00Z</dcterms:created>
  <dcterms:modified xsi:type="dcterms:W3CDTF">2022-10-03T14:27:00Z</dcterms:modified>
</cp:coreProperties>
</file>